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E5410D" w14:textId="0DA6CE0B" w:rsidR="00C80ECD" w:rsidRDefault="00F33EA3">
      <w:pPr>
        <w:pStyle w:val="Title"/>
        <w:pBdr>
          <w:bottom w:val="single" w:sz="18" w:space="1" w:color="auto"/>
          <w:between w:val="single" w:sz="18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32"/>
          <w:lang w:val="en-US" w:eastAsia="en-US" w:bidi="en-US"/>
        </w:rPr>
      </w:pPr>
      <w:bookmarkStart w:id="0" w:name="_GoBack"/>
      <w:bookmarkEnd w:id="0"/>
      <w:r>
        <w:rPr>
          <w:rFonts w:ascii="Arial" w:eastAsia="Arial" w:hAnsi="Arial" w:cs="Arial"/>
          <w:b/>
          <w:sz w:val="32"/>
          <w:lang w:val="en-US" w:eastAsia="en-US" w:bidi="en-US"/>
        </w:rPr>
        <w:t>REFUND REQUEST</w:t>
      </w:r>
      <w:r w:rsidR="0021643B">
        <w:rPr>
          <w:rFonts w:ascii="Arial" w:eastAsia="Arial" w:hAnsi="Arial" w:cs="Arial"/>
          <w:b/>
          <w:sz w:val="32"/>
          <w:lang w:val="en-US" w:eastAsia="en-US" w:bidi="en-US"/>
        </w:rPr>
        <w:t xml:space="preserve"> - TUITION</w:t>
      </w:r>
    </w:p>
    <w:p w14:paraId="37FD5A21" w14:textId="77777777" w:rsidR="00C80ECD" w:rsidRDefault="00C80ECD" w:rsidP="0021643B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4"/>
          <w:lang w:val="en-US" w:eastAsia="en-US" w:bidi="en-US"/>
        </w:rPr>
      </w:pPr>
    </w:p>
    <w:p w14:paraId="38828976" w14:textId="77777777" w:rsidR="00C80ECD" w:rsidRDefault="00C80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4" w:space="0" w:color="auto"/>
          <w:right w:val="single" w:sz="18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10"/>
        <w:gridCol w:w="810"/>
        <w:gridCol w:w="1800"/>
        <w:gridCol w:w="909"/>
        <w:gridCol w:w="651"/>
        <w:gridCol w:w="1066"/>
        <w:gridCol w:w="2414"/>
      </w:tblGrid>
      <w:tr w:rsidR="00C80ECD" w14:paraId="5A129897" w14:textId="77777777">
        <w:tc>
          <w:tcPr>
            <w:tcW w:w="1710" w:type="dxa"/>
            <w:tcBorders>
              <w:bottom w:val="single" w:sz="4" w:space="0" w:color="auto"/>
            </w:tcBorders>
            <w:shd w:val="clear" w:color="auto" w:fill="auto"/>
          </w:tcPr>
          <w:p w14:paraId="02E041A6" w14:textId="77777777" w:rsidR="00C80ECD" w:rsidRDefault="00F33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ate:</w:t>
            </w:r>
          </w:p>
        </w:tc>
        <w:tc>
          <w:tcPr>
            <w:tcW w:w="7650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70431F3F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898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C80ECD" w14:paraId="1A25783B" w14:textId="77777777">
        <w:tblPrEx>
          <w:tblBorders>
            <w:top w:val="single" w:sz="4" w:space="0" w:color="auto"/>
            <w:insideV w:val="none" w:sz="0" w:space="0" w:color="auto"/>
          </w:tblBorders>
        </w:tblPrEx>
        <w:tc>
          <w:tcPr>
            <w:tcW w:w="936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74CE92" w14:textId="77777777" w:rsidR="00C80ECD" w:rsidRDefault="00C80ECD">
            <w:pPr>
              <w:tabs>
                <w:tab w:val="left" w:pos="898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898" w:right="898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C80ECD" w14:paraId="370A5516" w14:textId="77777777">
        <w:tblPrEx>
          <w:tblBorders>
            <w:top w:val="single" w:sz="4" w:space="0" w:color="auto"/>
          </w:tblBorders>
        </w:tblPrEx>
        <w:trPr>
          <w:trHeight w:val="163"/>
        </w:trPr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8223F6" w14:textId="77777777" w:rsidR="00C80ECD" w:rsidRDefault="00F33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Name: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AA5481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62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78C548" w14:textId="77777777" w:rsidR="00C80ECD" w:rsidRDefault="00F33EA3">
            <w:pPr>
              <w:tabs>
                <w:tab w:val="left" w:pos="53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ind w:left="534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Employee No:</w:t>
            </w:r>
          </w:p>
        </w:tc>
        <w:tc>
          <w:tcPr>
            <w:tcW w:w="24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3554FE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898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C80ECD" w14:paraId="1915432A" w14:textId="77777777">
        <w:tblPrEx>
          <w:tblBorders>
            <w:top w:val="single" w:sz="4" w:space="0" w:color="auto"/>
            <w:insideV w:val="none" w:sz="0" w:space="0" w:color="auto"/>
          </w:tblBorders>
        </w:tblPrEx>
        <w:tc>
          <w:tcPr>
            <w:tcW w:w="936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6F0B67" w14:textId="77777777" w:rsidR="00C80ECD" w:rsidRDefault="00C80ECD">
            <w:pPr>
              <w:tabs>
                <w:tab w:val="left" w:pos="898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898" w:right="898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C80ECD" w14:paraId="5AD28C78" w14:textId="77777777">
        <w:tblPrEx>
          <w:tblBorders>
            <w:top w:val="single" w:sz="4" w:space="0" w:color="auto"/>
          </w:tblBorders>
        </w:tblPrEx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BE6671" w14:textId="35236B2F" w:rsidR="00C80ECD" w:rsidRDefault="00F33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ep</w:t>
            </w:r>
            <w:r w:rsidR="0021643B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artment</w:t>
            </w: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: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6CE222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62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2BE71A" w14:textId="1DB3B8DF" w:rsidR="00C80ECD" w:rsidRDefault="0021643B">
            <w:pPr>
              <w:tabs>
                <w:tab w:val="left" w:pos="53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ind w:left="534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Position</w:t>
            </w:r>
            <w:r w:rsidR="00F33EA3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:</w:t>
            </w:r>
          </w:p>
        </w:tc>
        <w:tc>
          <w:tcPr>
            <w:tcW w:w="24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4DA57D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898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C80ECD" w14:paraId="3CD18A0D" w14:textId="77777777">
        <w:tblPrEx>
          <w:tblBorders>
            <w:top w:val="single" w:sz="4" w:space="0" w:color="auto"/>
            <w:insideV w:val="none" w:sz="0" w:space="0" w:color="auto"/>
          </w:tblBorders>
        </w:tblPrEx>
        <w:tc>
          <w:tcPr>
            <w:tcW w:w="936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63AC30" w14:textId="77777777" w:rsidR="00C80ECD" w:rsidRDefault="00C80ECD">
            <w:pPr>
              <w:tabs>
                <w:tab w:val="left" w:pos="898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898" w:right="898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C80ECD" w14:paraId="7AB80145" w14:textId="77777777">
        <w:tblPrEx>
          <w:tblBorders>
            <w:top w:val="single" w:sz="4" w:space="0" w:color="auto"/>
          </w:tblBorders>
        </w:tblPrEx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A9DBAE" w14:textId="77777777" w:rsidR="00C80ECD" w:rsidRDefault="00F33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School: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5D7C94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62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580EF7E" w14:textId="77777777" w:rsidR="00C80ECD" w:rsidRDefault="00F33EA3">
            <w:pPr>
              <w:tabs>
                <w:tab w:val="left" w:pos="53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ind w:left="534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Cost:</w:t>
            </w:r>
          </w:p>
        </w:tc>
        <w:tc>
          <w:tcPr>
            <w:tcW w:w="24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707151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898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C80ECD" w14:paraId="5BA32D89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6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15B3E6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C80ECD" w14:paraId="7833D20D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16B657" w14:textId="4FFA9280" w:rsidR="00C80ECD" w:rsidRDefault="00F33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Course :</w:t>
            </w:r>
          </w:p>
        </w:tc>
        <w:tc>
          <w:tcPr>
            <w:tcW w:w="765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5DF95A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C80ECD" w14:paraId="75E87D00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6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0E2D30" w14:textId="77777777" w:rsidR="00C80ECD" w:rsidRDefault="00F33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(One form per course)</w:t>
            </w:r>
          </w:p>
        </w:tc>
      </w:tr>
      <w:tr w:rsidR="00C80ECD" w14:paraId="5FA58497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105EDC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  <w:p w14:paraId="5614137C" w14:textId="77777777" w:rsidR="00C80ECD" w:rsidRDefault="00F33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ate of Course: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B3C55BC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  <w:p w14:paraId="34B1F765" w14:textId="77777777" w:rsidR="00C80ECD" w:rsidRDefault="00F33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From</w:t>
            </w:r>
          </w:p>
        </w:tc>
        <w:tc>
          <w:tcPr>
            <w:tcW w:w="270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6CBF53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  <w:p w14:paraId="28F4A0A1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6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C31349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  <w:p w14:paraId="15C7A659" w14:textId="77777777" w:rsidR="00C80ECD" w:rsidRDefault="00F33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to</w:t>
            </w:r>
          </w:p>
        </w:tc>
        <w:tc>
          <w:tcPr>
            <w:tcW w:w="34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7455B1B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  <w:p w14:paraId="2AC4EC2F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C80ECD" w14:paraId="034A4BEF" w14:textId="77777777">
        <w:tblPrEx>
          <w:tblBorders>
            <w:top w:val="single" w:sz="4" w:space="0" w:color="auto"/>
            <w:insideH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60" w:type="dxa"/>
            <w:gridSpan w:val="7"/>
            <w:tcBorders>
              <w:top w:val="single" w:sz="4" w:space="0" w:color="auto"/>
            </w:tcBorders>
            <w:shd w:val="clear" w:color="auto" w:fill="auto"/>
          </w:tcPr>
          <w:p w14:paraId="6BDC7390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C80ECD" w14:paraId="130FB222" w14:textId="77777777">
        <w:tblPrEx>
          <w:tblBorders>
            <w:top w:val="single" w:sz="4" w:space="0" w:color="auto"/>
            <w:insideH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60" w:type="dxa"/>
            <w:gridSpan w:val="7"/>
            <w:shd w:val="clear" w:color="auto" w:fill="auto"/>
          </w:tcPr>
          <w:p w14:paraId="544FC399" w14:textId="047E7048" w:rsidR="00C80ECD" w:rsidRDefault="0021643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040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 xml:space="preserve">Course </w:t>
            </w:r>
            <w:r w:rsidR="00F33EA3">
              <w:rPr>
                <w:rFonts w:ascii="Arial" w:eastAsia="Arial" w:hAnsi="Arial" w:cs="Arial"/>
                <w:sz w:val="20"/>
                <w:lang w:val="en-US" w:eastAsia="en-US" w:bidi="en-US"/>
              </w:rPr>
              <w:t>Description and how it relates to job (including how taking this course will benefit the Company).  Attach sheet for further description.</w:t>
            </w:r>
          </w:p>
        </w:tc>
      </w:tr>
      <w:tr w:rsidR="00C80ECD" w14:paraId="716AED36" w14:textId="77777777">
        <w:tblPrEx>
          <w:tblBorders>
            <w:top w:val="single" w:sz="4" w:space="0" w:color="auto"/>
            <w:insideH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60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5C317BE5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C80ECD" w14:paraId="5892A94E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1B1579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138950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87B167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6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ADB979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34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B136DD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C80ECD" w14:paraId="020ECFE2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6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75FA45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C80ECD" w14:paraId="04BBE43C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49C807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8B6D7D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9F4470B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6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56381A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34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5B325BF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C80ECD" w14:paraId="36912F29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6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2F8F17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C80ECD" w14:paraId="50488347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CB0E82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F89087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CCD7C43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6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24DB6D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34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02AA35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C80ECD" w14:paraId="3DD5DD0B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6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E11456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C80ECD" w14:paraId="20862901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8DB281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05F1F3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70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1FF77A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6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65FB5A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34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68AB73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C80ECD" w14:paraId="074C65E1" w14:textId="77777777">
        <w:tblPrEx>
          <w:tblBorders>
            <w:top w:val="single" w:sz="4" w:space="0" w:color="auto"/>
            <w:insideH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60" w:type="dxa"/>
            <w:gridSpan w:val="7"/>
            <w:tcBorders>
              <w:top w:val="single" w:sz="4" w:space="0" w:color="auto"/>
            </w:tcBorders>
            <w:shd w:val="clear" w:color="auto" w:fill="auto"/>
          </w:tcPr>
          <w:p w14:paraId="55DFD71D" w14:textId="77777777" w:rsidR="00C80ECD" w:rsidRDefault="00F33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898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I understand that if this request is approved and I am reimbursed for the tuition/course fee I have paid, that I will be expected to attend all classes and receive a grade of C or better.  If I do not comply with these requirements, I must return the fees I have been paid.</w:t>
            </w:r>
          </w:p>
        </w:tc>
      </w:tr>
      <w:tr w:rsidR="00C80ECD" w14:paraId="13B830C8" w14:textId="77777777">
        <w:tblPrEx>
          <w:tblBorders>
            <w:top w:val="single" w:sz="4" w:space="0" w:color="auto"/>
            <w:insideH w:val="single" w:sz="4" w:space="0" w:color="auto"/>
            <w:insideV w:val="none" w:sz="0" w:space="0" w:color="auto"/>
          </w:tblBorders>
        </w:tblPrEx>
        <w:trPr>
          <w:cantSplit/>
          <w:trHeight w:val="700"/>
        </w:trPr>
        <w:tc>
          <w:tcPr>
            <w:tcW w:w="9360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18ED2343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  <w:p w14:paraId="5C6E6F7F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C80ECD" w14:paraId="4B860921" w14:textId="77777777">
        <w:tblPrEx>
          <w:tblBorders>
            <w:top w:val="single" w:sz="4" w:space="0" w:color="auto"/>
            <w:bottom w:val="single" w:sz="18" w:space="0" w:color="auto"/>
          </w:tblBorders>
        </w:tblPrEx>
        <w:trPr>
          <w:cantSplit/>
        </w:trPr>
        <w:tc>
          <w:tcPr>
            <w:tcW w:w="4320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1C3433BD" w14:textId="77777777" w:rsidR="00C80ECD" w:rsidRDefault="00F33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Employee Signature</w:t>
            </w:r>
          </w:p>
        </w:tc>
        <w:tc>
          <w:tcPr>
            <w:tcW w:w="5040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14:paraId="19B18D4A" w14:textId="77777777" w:rsidR="00C80ECD" w:rsidRDefault="00F33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Supervisor’s approval</w:t>
            </w:r>
          </w:p>
        </w:tc>
      </w:tr>
    </w:tbl>
    <w:p w14:paraId="70190822" w14:textId="77777777" w:rsidR="00C80ECD" w:rsidRDefault="00C80ECD">
      <w:pPr>
        <w:pBdr>
          <w:bottom w:val="single" w:sz="6" w:space="1" w:color="auto"/>
          <w:between w:val="single" w:sz="6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B59F5B1" w14:textId="77777777" w:rsidR="00C80ECD" w:rsidRDefault="00C80ECD">
      <w:pPr>
        <w:pBdr>
          <w:bottom w:val="single" w:sz="6" w:space="1" w:color="auto"/>
          <w:between w:val="single" w:sz="6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5334C2A" w14:textId="77777777" w:rsidR="00C80ECD" w:rsidRDefault="00C80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BFD97F5" w14:textId="77777777" w:rsidR="00C80ECD" w:rsidRDefault="00F33EA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FOR OFFICE USE ONLY:</w:t>
      </w:r>
    </w:p>
    <w:p w14:paraId="7ABB94C0" w14:textId="77777777" w:rsidR="00C80ECD" w:rsidRDefault="00C80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2430"/>
        <w:gridCol w:w="2214"/>
        <w:gridCol w:w="2214"/>
      </w:tblGrid>
      <w:tr w:rsidR="00C80ECD" w14:paraId="38E94676" w14:textId="77777777">
        <w:tc>
          <w:tcPr>
            <w:tcW w:w="1890" w:type="dxa"/>
            <w:shd w:val="clear" w:color="auto" w:fill="auto"/>
          </w:tcPr>
          <w:p w14:paraId="0946889B" w14:textId="77777777" w:rsidR="00C80ECD" w:rsidRDefault="00F33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Reimbursed Date:</w:t>
            </w:r>
          </w:p>
        </w:tc>
        <w:tc>
          <w:tcPr>
            <w:tcW w:w="2430" w:type="dxa"/>
            <w:shd w:val="clear" w:color="auto" w:fill="auto"/>
          </w:tcPr>
          <w:p w14:paraId="71F369B6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214" w:type="dxa"/>
            <w:shd w:val="clear" w:color="auto" w:fill="auto"/>
          </w:tcPr>
          <w:p w14:paraId="222B6F4B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214" w:type="dxa"/>
            <w:shd w:val="clear" w:color="auto" w:fill="auto"/>
          </w:tcPr>
          <w:p w14:paraId="7759539B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C80ECD" w14:paraId="701EC4CB" w14:textId="77777777">
        <w:tc>
          <w:tcPr>
            <w:tcW w:w="1890" w:type="dxa"/>
            <w:shd w:val="clear" w:color="auto" w:fill="auto"/>
          </w:tcPr>
          <w:p w14:paraId="6840FF19" w14:textId="08F14FC9" w:rsidR="00C80ECD" w:rsidRDefault="00F33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Che</w:t>
            </w:r>
            <w:r w:rsidR="006D31B0">
              <w:rPr>
                <w:rFonts w:ascii="Arial" w:eastAsia="Arial" w:hAnsi="Arial" w:cs="Arial"/>
                <w:sz w:val="20"/>
                <w:lang w:val="en-US" w:eastAsia="en-US" w:bidi="en-US"/>
              </w:rPr>
              <w:t>que</w:t>
            </w: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 xml:space="preserve"> #:</w:t>
            </w:r>
          </w:p>
        </w:tc>
        <w:tc>
          <w:tcPr>
            <w:tcW w:w="2430" w:type="dxa"/>
            <w:shd w:val="clear" w:color="auto" w:fill="auto"/>
          </w:tcPr>
          <w:p w14:paraId="208740F2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214" w:type="dxa"/>
            <w:shd w:val="clear" w:color="auto" w:fill="auto"/>
          </w:tcPr>
          <w:p w14:paraId="7FD335BD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214" w:type="dxa"/>
            <w:shd w:val="clear" w:color="auto" w:fill="auto"/>
          </w:tcPr>
          <w:p w14:paraId="64C18BD8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C80ECD" w14:paraId="4D9B58B5" w14:textId="77777777">
        <w:tc>
          <w:tcPr>
            <w:tcW w:w="1890" w:type="dxa"/>
            <w:shd w:val="clear" w:color="auto" w:fill="auto"/>
          </w:tcPr>
          <w:p w14:paraId="67708C17" w14:textId="77777777" w:rsidR="00C80ECD" w:rsidRDefault="00F33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Initials:</w:t>
            </w:r>
          </w:p>
        </w:tc>
        <w:tc>
          <w:tcPr>
            <w:tcW w:w="2430" w:type="dxa"/>
            <w:shd w:val="clear" w:color="auto" w:fill="auto"/>
          </w:tcPr>
          <w:p w14:paraId="63BB415E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214" w:type="dxa"/>
            <w:shd w:val="clear" w:color="auto" w:fill="auto"/>
          </w:tcPr>
          <w:p w14:paraId="21C7AC62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214" w:type="dxa"/>
            <w:shd w:val="clear" w:color="auto" w:fill="auto"/>
          </w:tcPr>
          <w:p w14:paraId="042D0166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C80ECD" w14:paraId="11F8D7F1" w14:textId="77777777">
        <w:tc>
          <w:tcPr>
            <w:tcW w:w="1890" w:type="dxa"/>
            <w:shd w:val="clear" w:color="auto" w:fill="auto"/>
          </w:tcPr>
          <w:p w14:paraId="5BA6E980" w14:textId="77777777" w:rsidR="00C80ECD" w:rsidRDefault="00F33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Account #:</w:t>
            </w:r>
          </w:p>
        </w:tc>
        <w:tc>
          <w:tcPr>
            <w:tcW w:w="2430" w:type="dxa"/>
            <w:shd w:val="clear" w:color="auto" w:fill="auto"/>
          </w:tcPr>
          <w:p w14:paraId="2D58B3DC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214" w:type="dxa"/>
            <w:shd w:val="clear" w:color="auto" w:fill="auto"/>
          </w:tcPr>
          <w:p w14:paraId="3EF8C907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214" w:type="dxa"/>
            <w:shd w:val="clear" w:color="auto" w:fill="auto"/>
          </w:tcPr>
          <w:p w14:paraId="6944DDAB" w14:textId="77777777" w:rsidR="00C80ECD" w:rsidRDefault="00C80EC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</w:tbl>
    <w:p w14:paraId="128104D5" w14:textId="77777777" w:rsidR="00C80ECD" w:rsidRDefault="00C80ECD">
      <w:pPr>
        <w:pBdr>
          <w:bottom w:val="single" w:sz="6" w:space="1" w:color="auto"/>
          <w:between w:val="single" w:sz="6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AA30F68" w14:textId="77777777" w:rsidR="00C80ECD" w:rsidRDefault="00C80ECD">
      <w:pPr>
        <w:pBdr>
          <w:bottom w:val="single" w:sz="6" w:space="1" w:color="auto"/>
          <w:between w:val="single" w:sz="6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C92F32E" w14:textId="77777777" w:rsidR="00C80ECD" w:rsidRDefault="00C80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C8802DB" w14:textId="77777777" w:rsidR="00C80ECD" w:rsidRDefault="00F33EA3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ONE SHEET PER COURSE</w:t>
      </w:r>
    </w:p>
    <w:p w14:paraId="58E2488D" w14:textId="77777777" w:rsidR="00C80ECD" w:rsidRDefault="00C80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C061D83" w14:textId="77777777" w:rsidR="00C80ECD" w:rsidRDefault="00F33EA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TTACH COPY OF “STUDENT GRADE REPORT” OR CERTIFICATON OF COMPLETION</w:t>
      </w:r>
    </w:p>
    <w:p w14:paraId="11A7380F" w14:textId="77777777" w:rsidR="00C80ECD" w:rsidRDefault="00C80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sectPr w:rsidR="00C80ECD">
      <w:headerReference w:type="default" r:id="rId6"/>
      <w:type w:val="continuous"/>
      <w:pgSz w:w="12240" w:h="15840"/>
      <w:pgMar w:top="1440" w:right="1440" w:bottom="1440" w:left="1440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FDF48F" w14:textId="77777777" w:rsidR="000C600B" w:rsidRDefault="000C600B">
      <w:r>
        <w:separator/>
      </w:r>
    </w:p>
  </w:endnote>
  <w:endnote w:type="continuationSeparator" w:id="0">
    <w:p w14:paraId="758889E6" w14:textId="77777777" w:rsidR="000C600B" w:rsidRDefault="000C60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4B2A41" w14:textId="77777777" w:rsidR="000C600B" w:rsidRDefault="000C600B">
      <w:r>
        <w:separator/>
      </w:r>
    </w:p>
  </w:footnote>
  <w:footnote w:type="continuationSeparator" w:id="0">
    <w:p w14:paraId="5032F842" w14:textId="77777777" w:rsidR="000C600B" w:rsidRDefault="000C60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821F1" w14:textId="77777777" w:rsidR="00C80ECD" w:rsidRDefault="00C80ECD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TYxMbMwtDAwNLRU0lEKTi0uzszPAykwqQUAMybWXCwAAAA="/>
    <w:docVar w:name="Description" w:val="Use this document if you wish to apply for a tuition refund form your employer. Browse these other human resources templates to use in your business today. https://www.templateguru.co.za/documents/staff-management/"/>
    <w:docVar w:name="Excerpt" w:val="no excerpt required"/>
    <w:docVar w:name="Tags" w:val="Tuition Approval for Refund Request, Staff Management,human resources,  business documents, entrepreneur, entrepreneurship"/>
  </w:docVars>
  <w:rsids>
    <w:rsidRoot w:val="00C80ECD"/>
    <w:rsid w:val="00036DD8"/>
    <w:rsid w:val="000C600B"/>
    <w:rsid w:val="000D7C39"/>
    <w:rsid w:val="0021643B"/>
    <w:rsid w:val="006752A4"/>
    <w:rsid w:val="006D31B0"/>
    <w:rsid w:val="009E15E9"/>
    <w:rsid w:val="00A025CB"/>
    <w:rsid w:val="00A0318A"/>
    <w:rsid w:val="00BB60C5"/>
    <w:rsid w:val="00C80ECD"/>
    <w:rsid w:val="00D2789F"/>
    <w:rsid w:val="00ED33C6"/>
    <w:rsid w:val="00F33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FB8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Title">
    <w:name w:val="Title"/>
    <w:basedOn w:val="Normal"/>
    <w:uiPriority w:val="10"/>
    <w:qFormat/>
    <w:pPr>
      <w:jc w:val="center"/>
    </w:pPr>
    <w:rPr>
      <w:sz w:val="36"/>
      <w:szCs w:val="36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7</Words>
  <Characters>630</Characters>
  <Application>Microsoft Office Word</Application>
  <DocSecurity>0</DocSecurity>
  <Lines>9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ITION APPROVAL FOR REFUND REQUEST</vt:lpstr>
    </vt:vector>
  </TitlesOfParts>
  <Company/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9-08-19T16:23:00Z</dcterms:created>
  <dcterms:modified xsi:type="dcterms:W3CDTF">2019-10-21T19:10:00Z</dcterms:modified>
  <cp:category/>
</cp:coreProperties>
</file>